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588FB" w14:textId="47771363" w:rsidR="00835829" w:rsidRDefault="00835829" w:rsidP="00835829">
      <w:pPr>
        <w:jc w:val="center"/>
        <w:rPr>
          <w:sz w:val="40"/>
          <w:szCs w:val="40"/>
        </w:rPr>
      </w:pPr>
      <w:bookmarkStart w:id="0" w:name="_4surqap0o3a0" w:colFirst="0" w:colLast="0"/>
      <w:bookmarkEnd w:id="0"/>
    </w:p>
    <w:p w14:paraId="3E2F89B1" w14:textId="40C22524" w:rsidR="00835829" w:rsidRDefault="00835829" w:rsidP="00835829">
      <w:pPr>
        <w:jc w:val="center"/>
        <w:rPr>
          <w:sz w:val="40"/>
          <w:szCs w:val="40"/>
        </w:rPr>
      </w:pPr>
    </w:p>
    <w:p w14:paraId="7317A7BF" w14:textId="6D8B4A23" w:rsidR="00835829" w:rsidRDefault="00835829" w:rsidP="00835829">
      <w:pPr>
        <w:jc w:val="center"/>
        <w:rPr>
          <w:sz w:val="40"/>
          <w:szCs w:val="40"/>
        </w:rPr>
      </w:pPr>
    </w:p>
    <w:p w14:paraId="13A81562" w14:textId="3248FD09" w:rsidR="00835829" w:rsidRDefault="00835829" w:rsidP="00835829">
      <w:pPr>
        <w:jc w:val="center"/>
        <w:rPr>
          <w:sz w:val="40"/>
          <w:szCs w:val="40"/>
        </w:rPr>
      </w:pPr>
    </w:p>
    <w:p w14:paraId="35201118" w14:textId="2A3CA2DB" w:rsidR="00835829" w:rsidRDefault="00835829" w:rsidP="00835829">
      <w:pPr>
        <w:jc w:val="center"/>
        <w:rPr>
          <w:sz w:val="40"/>
          <w:szCs w:val="40"/>
        </w:rPr>
      </w:pPr>
    </w:p>
    <w:p w14:paraId="73407CEE" w14:textId="0C059A58" w:rsidR="00835829" w:rsidRDefault="00835829" w:rsidP="00835829">
      <w:pPr>
        <w:jc w:val="center"/>
        <w:rPr>
          <w:sz w:val="40"/>
          <w:szCs w:val="40"/>
        </w:rPr>
      </w:pPr>
    </w:p>
    <w:p w14:paraId="4DFEDA64" w14:textId="450CFF8D" w:rsidR="00835829" w:rsidRDefault="00835829" w:rsidP="00835829">
      <w:pPr>
        <w:jc w:val="center"/>
        <w:rPr>
          <w:sz w:val="40"/>
          <w:szCs w:val="40"/>
        </w:rPr>
      </w:pPr>
    </w:p>
    <w:p w14:paraId="1EB49A2B" w14:textId="118B2436" w:rsidR="00835829" w:rsidRDefault="00835829" w:rsidP="00835829">
      <w:pPr>
        <w:jc w:val="center"/>
        <w:rPr>
          <w:sz w:val="40"/>
          <w:szCs w:val="40"/>
        </w:rPr>
      </w:pPr>
    </w:p>
    <w:p w14:paraId="21F8F520" w14:textId="66E0875E" w:rsidR="00835829" w:rsidRDefault="00835829" w:rsidP="00835829">
      <w:pPr>
        <w:jc w:val="center"/>
        <w:rPr>
          <w:sz w:val="40"/>
          <w:szCs w:val="40"/>
        </w:rPr>
      </w:pPr>
    </w:p>
    <w:p w14:paraId="4EB60A92" w14:textId="38C072AF" w:rsidR="00835829" w:rsidRDefault="00835829" w:rsidP="00835829">
      <w:pPr>
        <w:jc w:val="center"/>
        <w:rPr>
          <w:sz w:val="40"/>
          <w:szCs w:val="40"/>
        </w:rPr>
      </w:pPr>
    </w:p>
    <w:p w14:paraId="49FC6FC7" w14:textId="7458F4B7" w:rsidR="00835829" w:rsidRDefault="00835829" w:rsidP="00835829">
      <w:pPr>
        <w:jc w:val="center"/>
        <w:rPr>
          <w:sz w:val="40"/>
          <w:szCs w:val="40"/>
        </w:rPr>
      </w:pPr>
    </w:p>
    <w:p w14:paraId="13B0FF01" w14:textId="083379D8" w:rsidR="00835829" w:rsidRDefault="00835829" w:rsidP="00835829">
      <w:pPr>
        <w:jc w:val="center"/>
        <w:rPr>
          <w:sz w:val="40"/>
          <w:szCs w:val="40"/>
        </w:rPr>
      </w:pPr>
    </w:p>
    <w:p w14:paraId="39D61AF3" w14:textId="77777777" w:rsidR="00835829" w:rsidRDefault="00835829" w:rsidP="00835829">
      <w:pPr>
        <w:jc w:val="center"/>
        <w:rPr>
          <w:sz w:val="40"/>
          <w:szCs w:val="40"/>
        </w:rPr>
      </w:pPr>
    </w:p>
    <w:p w14:paraId="4964C7A5" w14:textId="77777777" w:rsidR="00835829" w:rsidRDefault="00835829" w:rsidP="00835829">
      <w:pPr>
        <w:jc w:val="center"/>
        <w:rPr>
          <w:sz w:val="40"/>
          <w:szCs w:val="40"/>
        </w:rPr>
      </w:pPr>
      <w:r>
        <w:rPr>
          <w:sz w:val="40"/>
          <w:szCs w:val="40"/>
        </w:rPr>
        <w:t>Requirements Document</w:t>
      </w:r>
    </w:p>
    <w:p w14:paraId="3A4BE334" w14:textId="77777777" w:rsidR="00835829" w:rsidRDefault="00835829" w:rsidP="00835829">
      <w:pPr>
        <w:jc w:val="center"/>
        <w:rPr>
          <w:sz w:val="30"/>
          <w:szCs w:val="30"/>
        </w:rPr>
      </w:pPr>
      <w:r>
        <w:rPr>
          <w:sz w:val="30"/>
          <w:szCs w:val="30"/>
        </w:rPr>
        <w:t>EECS 2311 | Software Development Project</w:t>
      </w:r>
    </w:p>
    <w:p w14:paraId="0C5808B4" w14:textId="77777777" w:rsidR="00835829" w:rsidRDefault="00835829" w:rsidP="00835829">
      <w:pPr>
        <w:jc w:val="center"/>
        <w:rPr>
          <w:sz w:val="30"/>
          <w:szCs w:val="30"/>
        </w:rPr>
      </w:pPr>
      <w:r>
        <w:rPr>
          <w:sz w:val="30"/>
          <w:szCs w:val="30"/>
        </w:rPr>
        <w:t>Group 4:</w:t>
      </w:r>
    </w:p>
    <w:p w14:paraId="28528775" w14:textId="77777777" w:rsidR="00835829" w:rsidRDefault="00835829" w:rsidP="00835829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Walid </w:t>
      </w:r>
      <w:proofErr w:type="spellStart"/>
      <w:r>
        <w:rPr>
          <w:sz w:val="24"/>
          <w:szCs w:val="24"/>
        </w:rPr>
        <w:t>AlDari</w:t>
      </w:r>
      <w:proofErr w:type="spellEnd"/>
    </w:p>
    <w:p w14:paraId="01235179" w14:textId="77777777" w:rsidR="00835829" w:rsidRDefault="00835829" w:rsidP="00835829">
      <w:pPr>
        <w:jc w:val="center"/>
        <w:rPr>
          <w:sz w:val="24"/>
          <w:szCs w:val="24"/>
        </w:rPr>
      </w:pPr>
      <w:r>
        <w:rPr>
          <w:sz w:val="24"/>
          <w:szCs w:val="24"/>
        </w:rPr>
        <w:t>Hoshner Tavadia</w:t>
      </w:r>
    </w:p>
    <w:p w14:paraId="42F94AC0" w14:textId="77777777" w:rsidR="00835829" w:rsidRDefault="00835829" w:rsidP="00835829">
      <w:pPr>
        <w:jc w:val="center"/>
        <w:rPr>
          <w:sz w:val="24"/>
          <w:szCs w:val="24"/>
        </w:rPr>
      </w:pPr>
      <w:proofErr w:type="spellStart"/>
      <w:r>
        <w:rPr>
          <w:sz w:val="24"/>
          <w:szCs w:val="24"/>
        </w:rPr>
        <w:t>Shaharyar</w:t>
      </w:r>
      <w:proofErr w:type="spellEnd"/>
      <w:r>
        <w:rPr>
          <w:sz w:val="24"/>
          <w:szCs w:val="24"/>
        </w:rPr>
        <w:t xml:space="preserve"> Choudhry</w:t>
      </w:r>
    </w:p>
    <w:p w14:paraId="70B57FA4" w14:textId="77777777" w:rsidR="00835829" w:rsidRDefault="00835829" w:rsidP="00835829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Matthew </w:t>
      </w:r>
      <w:proofErr w:type="spellStart"/>
      <w:r>
        <w:rPr>
          <w:sz w:val="24"/>
          <w:szCs w:val="24"/>
        </w:rPr>
        <w:t>Patrus</w:t>
      </w:r>
      <w:proofErr w:type="spellEnd"/>
    </w:p>
    <w:p w14:paraId="7DEE9E5A" w14:textId="176AFCB4" w:rsidR="000D216F" w:rsidRDefault="000D216F">
      <w:pPr>
        <w:pStyle w:val="Heading4"/>
        <w:widowControl w:val="0"/>
        <w:spacing w:before="412" w:line="240" w:lineRule="auto"/>
        <w:ind w:left="11"/>
      </w:pPr>
    </w:p>
    <w:p w14:paraId="7E6D45E7" w14:textId="411F97D1" w:rsidR="00835829" w:rsidRDefault="00835829" w:rsidP="00835829"/>
    <w:p w14:paraId="74101227" w14:textId="27954B38" w:rsidR="00835829" w:rsidRDefault="00835829" w:rsidP="00835829"/>
    <w:p w14:paraId="2573704C" w14:textId="58A7DBFD" w:rsidR="00835829" w:rsidRDefault="00835829" w:rsidP="00835829"/>
    <w:p w14:paraId="3AAF6495" w14:textId="75B282A4" w:rsidR="00835829" w:rsidRDefault="00835829" w:rsidP="00835829"/>
    <w:p w14:paraId="5C4AB79A" w14:textId="397269AF" w:rsidR="00835829" w:rsidRDefault="00835829" w:rsidP="00835829"/>
    <w:p w14:paraId="754D3723" w14:textId="2E492E61" w:rsidR="00835829" w:rsidRDefault="00835829" w:rsidP="00835829"/>
    <w:p w14:paraId="31B5C1B9" w14:textId="77777777" w:rsidR="00835829" w:rsidRPr="00695E85" w:rsidRDefault="00835829" w:rsidP="00835829">
      <w:pPr>
        <w:pStyle w:val="Heading4"/>
        <w:spacing w:before="412"/>
      </w:pPr>
      <w:bookmarkStart w:id="1" w:name="_kw8flah1jw60" w:colFirst="0" w:colLast="0"/>
      <w:bookmarkStart w:id="2" w:name="_azhwahp8n7pe" w:colFirst="0" w:colLast="0"/>
      <w:bookmarkEnd w:id="1"/>
      <w:bookmarkEnd w:id="2"/>
      <w:r w:rsidRPr="00695E85">
        <w:rPr>
          <w:color w:val="000000"/>
        </w:rPr>
        <w:t>User Functionality </w:t>
      </w:r>
    </w:p>
    <w:p w14:paraId="24D5A46F" w14:textId="77777777" w:rsidR="00835829" w:rsidRPr="00695E85" w:rsidRDefault="00835829" w:rsidP="00835829">
      <w:pPr>
        <w:pStyle w:val="NormalWeb"/>
        <w:spacing w:before="415" w:beforeAutospacing="0" w:after="0" w:afterAutospacing="0"/>
        <w:rPr>
          <w:u w:val="single"/>
        </w:rPr>
      </w:pPr>
      <w:r w:rsidRPr="00695E85">
        <w:rPr>
          <w:rFonts w:ascii="Arial" w:hAnsi="Arial" w:cs="Arial"/>
          <w:color w:val="000000"/>
          <w:sz w:val="22"/>
          <w:szCs w:val="22"/>
          <w:u w:val="single"/>
        </w:rPr>
        <w:t>Old User Functionality </w:t>
      </w:r>
    </w:p>
    <w:p w14:paraId="33120214" w14:textId="77777777" w:rsidR="00835829" w:rsidRDefault="00835829" w:rsidP="00835829">
      <w:pPr>
        <w:pStyle w:val="NormalWeb"/>
        <w:spacing w:before="40" w:beforeAutospacing="0" w:after="0" w:afterAutospacing="0"/>
        <w:ind w:firstLine="426"/>
      </w:pPr>
      <w:r>
        <w:rPr>
          <w:rFonts w:ascii="Arial" w:hAnsi="Arial" w:cs="Arial"/>
          <w:color w:val="000000"/>
          <w:sz w:val="22"/>
          <w:szCs w:val="22"/>
        </w:rPr>
        <w:t>- Convert music tablature into musicXML </w:t>
      </w:r>
    </w:p>
    <w:p w14:paraId="54E6853E" w14:textId="77777777" w:rsidR="00835829" w:rsidRDefault="00835829" w:rsidP="00835829">
      <w:pPr>
        <w:pStyle w:val="NormalWeb"/>
        <w:spacing w:before="40" w:beforeAutospacing="0" w:after="0" w:afterAutospacing="0"/>
        <w:ind w:firstLine="426"/>
      </w:pPr>
      <w:r>
        <w:rPr>
          <w:rFonts w:ascii="Arial" w:hAnsi="Arial" w:cs="Arial"/>
          <w:color w:val="000000"/>
          <w:sz w:val="22"/>
          <w:szCs w:val="22"/>
        </w:rPr>
        <w:t>- Supports Guitar, Drum, and bass music tablatures </w:t>
      </w:r>
    </w:p>
    <w:p w14:paraId="2A927C68" w14:textId="77777777" w:rsidR="00835829" w:rsidRPr="00695E85" w:rsidRDefault="00835829" w:rsidP="00835829">
      <w:pPr>
        <w:pStyle w:val="NormalWeb"/>
        <w:spacing w:before="384" w:beforeAutospacing="0" w:after="0" w:afterAutospacing="0"/>
        <w:rPr>
          <w:u w:val="single"/>
        </w:rPr>
      </w:pPr>
      <w:r w:rsidRPr="00695E85">
        <w:rPr>
          <w:rFonts w:ascii="Arial" w:hAnsi="Arial" w:cs="Arial"/>
          <w:color w:val="000000"/>
          <w:sz w:val="22"/>
          <w:szCs w:val="22"/>
          <w:u w:val="single"/>
        </w:rPr>
        <w:t>New User Functionality </w:t>
      </w:r>
    </w:p>
    <w:p w14:paraId="50BB764D" w14:textId="77777777" w:rsidR="00835829" w:rsidRDefault="00835829" w:rsidP="00835829">
      <w:pPr>
        <w:pStyle w:val="NormalWeb"/>
        <w:spacing w:before="40" w:beforeAutospacing="0" w:after="0" w:afterAutospacing="0"/>
        <w:ind w:firstLine="426"/>
      </w:pPr>
      <w:r>
        <w:rPr>
          <w:rFonts w:ascii="Arial" w:hAnsi="Arial" w:cs="Arial"/>
          <w:color w:val="000000"/>
          <w:sz w:val="22"/>
          <w:szCs w:val="22"/>
        </w:rPr>
        <w:t>- User must be able to convert musicXML into music sheets </w:t>
      </w:r>
    </w:p>
    <w:p w14:paraId="42B63D9E" w14:textId="77777777" w:rsidR="00835829" w:rsidRDefault="00835829" w:rsidP="00835829">
      <w:pPr>
        <w:pStyle w:val="NormalWeb"/>
        <w:spacing w:before="40" w:beforeAutospacing="0" w:after="0" w:afterAutospacing="0"/>
        <w:ind w:firstLine="426"/>
      </w:pPr>
      <w:r>
        <w:rPr>
          <w:rFonts w:ascii="Arial" w:hAnsi="Arial" w:cs="Arial"/>
          <w:color w:val="000000"/>
          <w:sz w:val="22"/>
          <w:szCs w:val="22"/>
        </w:rPr>
        <w:t>- User must be able to use the built in music player </w:t>
      </w:r>
    </w:p>
    <w:p w14:paraId="6466A17A" w14:textId="77777777" w:rsidR="00835829" w:rsidRDefault="00835829" w:rsidP="00835829">
      <w:pPr>
        <w:pStyle w:val="NormalWeb"/>
        <w:spacing w:before="40" w:beforeAutospacing="0" w:after="0" w:afterAutospacing="0"/>
        <w:ind w:right="289" w:firstLine="426"/>
      </w:pPr>
      <w:r>
        <w:rPr>
          <w:rFonts w:ascii="Arial" w:hAnsi="Arial" w:cs="Arial"/>
          <w:color w:val="000000"/>
          <w:sz w:val="22"/>
          <w:szCs w:val="22"/>
        </w:rPr>
        <w:t>- User will be able to see what sections of the sheet are being played </w:t>
      </w:r>
    </w:p>
    <w:p w14:paraId="504D9F4F" w14:textId="77777777" w:rsidR="00835829" w:rsidRDefault="00835829" w:rsidP="00835829">
      <w:pPr>
        <w:pStyle w:val="NormalWeb"/>
        <w:spacing w:before="14" w:beforeAutospacing="0" w:after="0" w:afterAutospacing="0"/>
        <w:ind w:right="1087" w:firstLine="426"/>
      </w:pPr>
      <w:r>
        <w:rPr>
          <w:rFonts w:ascii="Arial" w:hAnsi="Arial" w:cs="Arial"/>
          <w:color w:val="000000"/>
          <w:sz w:val="22"/>
          <w:szCs w:val="22"/>
        </w:rPr>
        <w:t>- User must be able to display music sheets within the program</w:t>
      </w:r>
    </w:p>
    <w:p w14:paraId="4CE5794F" w14:textId="77777777" w:rsidR="00835829" w:rsidRDefault="00835829" w:rsidP="00835829">
      <w:pPr>
        <w:pStyle w:val="NormalWeb"/>
        <w:spacing w:before="14" w:beforeAutospacing="0" w:after="0" w:afterAutospacing="0"/>
        <w:ind w:right="1087" w:firstLine="426"/>
      </w:pPr>
      <w:r>
        <w:rPr>
          <w:rFonts w:ascii="Arial" w:hAnsi="Arial" w:cs="Arial"/>
          <w:color w:val="000000"/>
          <w:sz w:val="22"/>
          <w:szCs w:val="22"/>
        </w:rPr>
        <w:t xml:space="preserve">- User must be able to export the music sheets </w:t>
      </w:r>
    </w:p>
    <w:p w14:paraId="4E2D7DE2" w14:textId="40CD54E1" w:rsidR="000D216F" w:rsidRDefault="006C51E1">
      <w:pPr>
        <w:pStyle w:val="Heading4"/>
        <w:widowControl w:val="0"/>
        <w:spacing w:before="356" w:line="240" w:lineRule="auto"/>
        <w:ind w:left="11"/>
      </w:pPr>
      <w:r>
        <w:t xml:space="preserve">Targets </w:t>
      </w:r>
      <w:r>
        <w:t>Users</w:t>
      </w:r>
      <w:r>
        <w:t xml:space="preserve"> </w:t>
      </w:r>
    </w:p>
    <w:p w14:paraId="203E1A26" w14:textId="77777777" w:rsidR="00E50711" w:rsidRPr="00E50711" w:rsidRDefault="00E50711" w:rsidP="00E50711"/>
    <w:p w14:paraId="424324D6" w14:textId="77777777" w:rsidR="000D216F" w:rsidRDefault="006C51E1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44"/>
        <w:ind w:right="1775"/>
      </w:pPr>
      <w:r>
        <w:rPr>
          <w:color w:val="000000"/>
        </w:rPr>
        <w:t>Music majors wanting to digitally save or play their tablatures - Digital Musicians (Guitarists, Drummers, and</w:t>
      </w:r>
      <w:r>
        <w:t xml:space="preserve"> </w:t>
      </w:r>
      <w:r>
        <w:rPr>
          <w:color w:val="000000"/>
        </w:rPr>
        <w:t xml:space="preserve">Bass players). </w:t>
      </w:r>
    </w:p>
    <w:p w14:paraId="24E90880" w14:textId="77777777" w:rsidR="000D216F" w:rsidRDefault="006C51E1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Any</w:t>
      </w:r>
      <w:r>
        <w:rPr>
          <w:color w:val="000000"/>
        </w:rPr>
        <w:t xml:space="preserve">one in need of converting musicXML files. </w:t>
      </w:r>
    </w:p>
    <w:p w14:paraId="1AF7D96A" w14:textId="77777777" w:rsidR="000D216F" w:rsidRDefault="006C51E1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Professors wanting to convert their tablatures into music sheets to display. </w:t>
      </w:r>
    </w:p>
    <w:p w14:paraId="315C72DA" w14:textId="77777777" w:rsidR="000D216F" w:rsidRDefault="000D216F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42AEE9A4" w14:textId="77777777" w:rsidR="000D216F" w:rsidRDefault="006C51E1">
      <w:pPr>
        <w:pStyle w:val="Heading4"/>
        <w:widowControl w:val="0"/>
      </w:pPr>
      <w:bookmarkStart w:id="3" w:name="_dfo6hnh9qdci" w:colFirst="0" w:colLast="0"/>
      <w:bookmarkEnd w:id="3"/>
      <w:r>
        <w:t>Usage Stories / Customer Needs</w:t>
      </w:r>
    </w:p>
    <w:p w14:paraId="4B460741" w14:textId="77777777" w:rsidR="000D216F" w:rsidRDefault="000D216F">
      <w:pPr>
        <w:widowControl w:val="0"/>
      </w:pPr>
    </w:p>
    <w:p w14:paraId="589117D0" w14:textId="77777777" w:rsidR="000D216F" w:rsidRDefault="006C51E1">
      <w:pPr>
        <w:widowControl w:val="0"/>
        <w:numPr>
          <w:ilvl w:val="0"/>
          <w:numId w:val="2"/>
        </w:numPr>
      </w:pPr>
      <w:r>
        <w:t>I want to be able to convert guitar music tablature into MusicXML so I can share it to my friends</w:t>
      </w:r>
    </w:p>
    <w:p w14:paraId="514B602D" w14:textId="77777777" w:rsidR="000D216F" w:rsidRDefault="006C51E1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I want to be able to take music tablature and change it into a readable page of sheet music.</w:t>
      </w:r>
    </w:p>
    <w:p w14:paraId="53B5817A" w14:textId="77777777" w:rsidR="000D216F" w:rsidRDefault="006C51E1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I want to be able to play the notes within the music sheet to hear how the notes sound together.</w:t>
      </w:r>
    </w:p>
    <w:p w14:paraId="75350B12" w14:textId="77777777" w:rsidR="000D216F" w:rsidRDefault="006C51E1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I want to open and/or save sheet music into a pdf so I can print i</w:t>
      </w:r>
      <w:r>
        <w:t>t out and read it for later.</w:t>
      </w:r>
    </w:p>
    <w:p w14:paraId="76244656" w14:textId="77777777" w:rsidR="00835829" w:rsidRDefault="00835829">
      <w:pPr>
        <w:pStyle w:val="Heading4"/>
        <w:widowControl w:val="0"/>
      </w:pPr>
      <w:bookmarkStart w:id="4" w:name="_3cx47mume385" w:colFirst="0" w:colLast="0"/>
      <w:bookmarkEnd w:id="4"/>
    </w:p>
    <w:p w14:paraId="3489FF7E" w14:textId="77777777" w:rsidR="00835829" w:rsidRDefault="00835829">
      <w:pPr>
        <w:pStyle w:val="Heading4"/>
        <w:widowControl w:val="0"/>
      </w:pPr>
    </w:p>
    <w:p w14:paraId="0EF6A502" w14:textId="75896F91" w:rsidR="000D216F" w:rsidRDefault="006C51E1">
      <w:pPr>
        <w:pStyle w:val="Heading4"/>
        <w:widowControl w:val="0"/>
      </w:pPr>
      <w:r>
        <w:t>Use Cases</w:t>
      </w:r>
    </w:p>
    <w:p w14:paraId="2724EDC2" w14:textId="77777777" w:rsidR="000D216F" w:rsidRDefault="000D216F"/>
    <w:p w14:paraId="4EC1EF83" w14:textId="77777777" w:rsidR="000D216F" w:rsidRDefault="006C51E1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Use Case 1: User - Musician (Guitar Player)</w:t>
      </w:r>
    </w:p>
    <w:p w14:paraId="010E4BBC" w14:textId="77777777" w:rsidR="000D216F" w:rsidRDefault="006C51E1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Need: Guitar music text-tablature to MusicXML</w:t>
      </w:r>
    </w:p>
    <w:p w14:paraId="1C7C284A" w14:textId="77777777" w:rsidR="000D216F" w:rsidRDefault="006C51E1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Case:</w:t>
      </w:r>
    </w:p>
    <w:p w14:paraId="6222732D" w14:textId="77777777" w:rsidR="000D216F" w:rsidRDefault="006C51E1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>
        <w:t>The user inputs a guitar text-tablature into the text area</w:t>
      </w:r>
    </w:p>
    <w:p w14:paraId="5EA977F3" w14:textId="77777777" w:rsidR="000D216F" w:rsidRDefault="006C51E1">
      <w:pPr>
        <w:widowControl w:val="0"/>
        <w:numPr>
          <w:ilvl w:val="0"/>
          <w:numId w:val="6"/>
        </w:numPr>
      </w:pPr>
      <w:r>
        <w:t>The system identifies the input and tests if it is valid or not</w:t>
      </w:r>
    </w:p>
    <w:p w14:paraId="266B8B55" w14:textId="77777777" w:rsidR="000D216F" w:rsidRDefault="006C51E1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>
        <w:t>The system translates the text-tablature into MusicXML and displays it to the user</w:t>
      </w:r>
    </w:p>
    <w:p w14:paraId="06CCFE7E" w14:textId="77777777" w:rsidR="000D216F" w:rsidRDefault="006C51E1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>
        <w:t>With the help of the GUI, the user saves the MusicXML as a file on their system</w:t>
      </w:r>
    </w:p>
    <w:p w14:paraId="014BED9C" w14:textId="77777777" w:rsidR="000D216F" w:rsidRDefault="000D216F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14:paraId="58E7383C" w14:textId="77777777" w:rsidR="000D216F" w:rsidRDefault="006C51E1">
      <w:pPr>
        <w:widowControl w:val="0"/>
      </w:pPr>
      <w:r>
        <w:t xml:space="preserve">Use Case 2: User - Musician </w:t>
      </w:r>
      <w:r>
        <w:t xml:space="preserve">(Guitar Player) </w:t>
      </w:r>
    </w:p>
    <w:p w14:paraId="39654957" w14:textId="29348BF5" w:rsidR="000D216F" w:rsidRDefault="006C51E1">
      <w:pPr>
        <w:widowControl w:val="0"/>
      </w:pPr>
      <w:r>
        <w:t xml:space="preserve">Need: Music Tablature to </w:t>
      </w:r>
      <w:r w:rsidR="00835829">
        <w:t>Sheet Music</w:t>
      </w:r>
    </w:p>
    <w:p w14:paraId="7DBB50FD" w14:textId="77777777" w:rsidR="000D216F" w:rsidRDefault="006C51E1">
      <w:pPr>
        <w:widowControl w:val="0"/>
      </w:pPr>
      <w:r>
        <w:t>Case:</w:t>
      </w:r>
    </w:p>
    <w:p w14:paraId="161EF791" w14:textId="77777777" w:rsidR="000D216F" w:rsidRDefault="006C51E1">
      <w:pPr>
        <w:widowControl w:val="0"/>
        <w:numPr>
          <w:ilvl w:val="0"/>
          <w:numId w:val="3"/>
        </w:numPr>
      </w:pPr>
      <w:r>
        <w:t>The user inputs a guitar text-tablature into the text area.</w:t>
      </w:r>
    </w:p>
    <w:p w14:paraId="3D0C40AE" w14:textId="77777777" w:rsidR="000D216F" w:rsidRDefault="006C51E1">
      <w:pPr>
        <w:widowControl w:val="0"/>
        <w:numPr>
          <w:ilvl w:val="0"/>
          <w:numId w:val="3"/>
        </w:numPr>
      </w:pPr>
      <w:r>
        <w:t>The system identifies the input and tests if it is valid or not</w:t>
      </w:r>
    </w:p>
    <w:p w14:paraId="1A1A263C" w14:textId="77777777" w:rsidR="000D216F" w:rsidRDefault="006C51E1">
      <w:pPr>
        <w:widowControl w:val="0"/>
        <w:numPr>
          <w:ilvl w:val="0"/>
          <w:numId w:val="3"/>
        </w:numPr>
      </w:pPr>
      <w:r>
        <w:t>If valid the system will then produce sheet music</w:t>
      </w:r>
    </w:p>
    <w:p w14:paraId="78398929" w14:textId="77777777" w:rsidR="000D216F" w:rsidRDefault="006C51E1">
      <w:pPr>
        <w:widowControl w:val="0"/>
        <w:numPr>
          <w:ilvl w:val="0"/>
          <w:numId w:val="3"/>
        </w:numPr>
      </w:pPr>
      <w:r>
        <w:t xml:space="preserve">The user now views the </w:t>
      </w:r>
      <w:r>
        <w:t>sheet music in the previewer and saves it wherever they want</w:t>
      </w:r>
    </w:p>
    <w:p w14:paraId="524FE108" w14:textId="77777777" w:rsidR="000D216F" w:rsidRDefault="000D216F">
      <w:pPr>
        <w:widowControl w:val="0"/>
        <w:ind w:left="720"/>
      </w:pPr>
    </w:p>
    <w:p w14:paraId="5D78C28D" w14:textId="77777777" w:rsidR="000D216F" w:rsidRDefault="006C51E1">
      <w:pPr>
        <w:widowControl w:val="0"/>
      </w:pPr>
      <w:r>
        <w:t>Use Case 3: User - Musician (Guitar Player)</w:t>
      </w:r>
    </w:p>
    <w:p w14:paraId="7CCC8278" w14:textId="77777777" w:rsidR="000D216F" w:rsidRDefault="006C51E1">
      <w:pPr>
        <w:widowControl w:val="0"/>
      </w:pPr>
      <w:r>
        <w:t>Need: Play the music</w:t>
      </w:r>
    </w:p>
    <w:p w14:paraId="4CB64156" w14:textId="77777777" w:rsidR="000D216F" w:rsidRDefault="006C51E1">
      <w:pPr>
        <w:widowControl w:val="0"/>
      </w:pPr>
      <w:r>
        <w:t>Case:</w:t>
      </w:r>
    </w:p>
    <w:p w14:paraId="06F550F2" w14:textId="77777777" w:rsidR="000D216F" w:rsidRDefault="006C51E1">
      <w:pPr>
        <w:widowControl w:val="0"/>
        <w:numPr>
          <w:ilvl w:val="0"/>
          <w:numId w:val="5"/>
        </w:numPr>
      </w:pPr>
      <w:r>
        <w:t>The user inputs a guitar text-tablature into the text area</w:t>
      </w:r>
    </w:p>
    <w:p w14:paraId="0C2EF915" w14:textId="77777777" w:rsidR="000D216F" w:rsidRDefault="006C51E1">
      <w:pPr>
        <w:widowControl w:val="0"/>
        <w:numPr>
          <w:ilvl w:val="0"/>
          <w:numId w:val="5"/>
        </w:numPr>
      </w:pPr>
      <w:r>
        <w:t>The system identifies the input and tests if it is valid or not</w:t>
      </w:r>
    </w:p>
    <w:p w14:paraId="011651B5" w14:textId="77777777" w:rsidR="000D216F" w:rsidRDefault="006C51E1">
      <w:pPr>
        <w:widowControl w:val="0"/>
        <w:numPr>
          <w:ilvl w:val="0"/>
          <w:numId w:val="5"/>
        </w:numPr>
      </w:pPr>
      <w:r>
        <w:t>If valid the system will then open a music player with a play button and a scrollable window showing information about the tablature and each note</w:t>
      </w:r>
    </w:p>
    <w:p w14:paraId="50492D46" w14:textId="77777777" w:rsidR="000D216F" w:rsidRDefault="006C51E1">
      <w:pPr>
        <w:widowControl w:val="0"/>
        <w:numPr>
          <w:ilvl w:val="0"/>
          <w:numId w:val="5"/>
        </w:numPr>
      </w:pPr>
      <w:r>
        <w:t>The user will then press play and the music n</w:t>
      </w:r>
      <w:r>
        <w:t>otes will start playing</w:t>
      </w:r>
    </w:p>
    <w:p w14:paraId="225AA9D4" w14:textId="77777777" w:rsidR="000D216F" w:rsidRDefault="000D216F">
      <w:pPr>
        <w:widowControl w:val="0"/>
        <w:ind w:left="720"/>
      </w:pPr>
    </w:p>
    <w:p w14:paraId="0B31EF54" w14:textId="77777777" w:rsidR="000D216F" w:rsidRDefault="006C51E1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Use Case 4:  User - Musician (Guitar Player)</w:t>
      </w:r>
    </w:p>
    <w:p w14:paraId="15B71DAB" w14:textId="77777777" w:rsidR="000D216F" w:rsidRDefault="006C51E1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Need: Save Music Sheet as PDF</w:t>
      </w:r>
    </w:p>
    <w:p w14:paraId="2CF9ECC8" w14:textId="77777777" w:rsidR="000D216F" w:rsidRDefault="006C51E1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t>Case:</w:t>
      </w:r>
    </w:p>
    <w:p w14:paraId="0AFD8F53" w14:textId="77777777" w:rsidR="000D216F" w:rsidRDefault="006C51E1">
      <w:pPr>
        <w:widowControl w:val="0"/>
        <w:numPr>
          <w:ilvl w:val="0"/>
          <w:numId w:val="4"/>
        </w:numPr>
      </w:pPr>
      <w:r>
        <w:t>The user inputs a guitar text-tablature into the text area</w:t>
      </w:r>
    </w:p>
    <w:p w14:paraId="3C700E63" w14:textId="77777777" w:rsidR="000D216F" w:rsidRDefault="006C51E1">
      <w:pPr>
        <w:widowControl w:val="0"/>
        <w:numPr>
          <w:ilvl w:val="0"/>
          <w:numId w:val="4"/>
        </w:numPr>
      </w:pPr>
      <w:r>
        <w:t>The system identifies the input and tests if it is valid or not</w:t>
      </w:r>
    </w:p>
    <w:p w14:paraId="31E4BE63" w14:textId="7C684E17" w:rsidR="000D216F" w:rsidRDefault="006C51E1">
      <w:pPr>
        <w:widowControl w:val="0"/>
        <w:numPr>
          <w:ilvl w:val="0"/>
          <w:numId w:val="4"/>
        </w:numPr>
      </w:pPr>
      <w:r>
        <w:t>If valid the system,</w:t>
      </w:r>
      <w:r>
        <w:t xml:space="preserve"> then di</w:t>
      </w:r>
      <w:r>
        <w:t>splays the sheet music</w:t>
      </w:r>
    </w:p>
    <w:p w14:paraId="2F68AE50" w14:textId="77777777" w:rsidR="000D216F" w:rsidRDefault="006C51E1">
      <w:pPr>
        <w:widowControl w:val="0"/>
        <w:numPr>
          <w:ilvl w:val="0"/>
          <w:numId w:val="4"/>
        </w:numPr>
      </w:pPr>
      <w:r>
        <w:t>The user then opens the sheet music as a pdf</w:t>
      </w:r>
    </w:p>
    <w:p w14:paraId="5DF3FE70" w14:textId="77777777" w:rsidR="000D216F" w:rsidRDefault="006C51E1">
      <w:pPr>
        <w:widowControl w:val="0"/>
        <w:numPr>
          <w:ilvl w:val="0"/>
          <w:numId w:val="4"/>
        </w:numPr>
      </w:pPr>
      <w:r>
        <w:t>The user then saves the sheet music as a pdf under a name of their choice</w:t>
      </w:r>
    </w:p>
    <w:p w14:paraId="7475048C" w14:textId="77777777" w:rsidR="000D216F" w:rsidRDefault="000D216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483C6459" w14:textId="77777777" w:rsidR="000D216F" w:rsidRDefault="006C51E1">
      <w:pPr>
        <w:pStyle w:val="Heading4"/>
        <w:widowControl w:val="0"/>
        <w:spacing w:before="382" w:line="264" w:lineRule="auto"/>
        <w:ind w:left="12" w:right="115"/>
      </w:pPr>
      <w:bookmarkStart w:id="5" w:name="_wefwtvr7qd98" w:colFirst="0" w:colLast="0"/>
      <w:bookmarkEnd w:id="5"/>
      <w:r>
        <w:t>System Requirements (Base requirements shown below are subject to change)</w:t>
      </w:r>
    </w:p>
    <w:p w14:paraId="4FE27CFA" w14:textId="77777777" w:rsidR="000D216F" w:rsidRDefault="000D216F"/>
    <w:tbl>
      <w:tblPr>
        <w:tblStyle w:val="a"/>
        <w:tblW w:w="90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500"/>
        <w:gridCol w:w="4500"/>
      </w:tblGrid>
      <w:tr w:rsidR="000D216F" w14:paraId="20821CFF" w14:textId="77777777">
        <w:trPr>
          <w:trHeight w:val="560"/>
        </w:trPr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E16A12" w14:textId="77777777" w:rsidR="000D216F" w:rsidRDefault="006C51E1">
            <w:pPr>
              <w:widowControl w:val="0"/>
              <w:spacing w:line="240" w:lineRule="auto"/>
              <w:ind w:left="132"/>
            </w:pPr>
            <w:r>
              <w:t>Storage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F19EA" w14:textId="6C5ECEC7" w:rsidR="000D216F" w:rsidRDefault="006C51E1">
            <w:pPr>
              <w:widowControl w:val="0"/>
              <w:spacing w:line="240" w:lineRule="auto"/>
              <w:ind w:left="132"/>
            </w:pPr>
            <w:r>
              <w:t xml:space="preserve"> </w:t>
            </w:r>
            <w:r w:rsidR="00835829">
              <w:t>75</w:t>
            </w:r>
            <w:r>
              <w:t xml:space="preserve"> MB</w:t>
            </w:r>
          </w:p>
        </w:tc>
      </w:tr>
      <w:tr w:rsidR="000D216F" w14:paraId="1769A1B8" w14:textId="77777777">
        <w:trPr>
          <w:trHeight w:val="540"/>
        </w:trPr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9F2732" w14:textId="77777777" w:rsidR="000D216F" w:rsidRDefault="006C51E1">
            <w:pPr>
              <w:widowControl w:val="0"/>
              <w:spacing w:line="240" w:lineRule="auto"/>
              <w:ind w:left="119"/>
            </w:pPr>
            <w:r>
              <w:t>RAM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AF8AB9" w14:textId="6D26E54A" w:rsidR="000D216F" w:rsidRDefault="006C51E1">
            <w:pPr>
              <w:widowControl w:val="0"/>
              <w:spacing w:line="240" w:lineRule="auto"/>
              <w:ind w:left="119"/>
            </w:pPr>
            <w:r>
              <w:t xml:space="preserve"> </w:t>
            </w:r>
            <w:r w:rsidR="00835829">
              <w:t>500</w:t>
            </w:r>
            <w:r>
              <w:t xml:space="preserve"> MB</w:t>
            </w:r>
          </w:p>
        </w:tc>
      </w:tr>
      <w:tr w:rsidR="000D216F" w14:paraId="56AA5085" w14:textId="77777777">
        <w:trPr>
          <w:trHeight w:val="540"/>
        </w:trPr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6DC066" w14:textId="77777777" w:rsidR="000D216F" w:rsidRDefault="006C51E1">
            <w:pPr>
              <w:widowControl w:val="0"/>
              <w:spacing w:line="240" w:lineRule="auto"/>
              <w:ind w:left="120"/>
            </w:pPr>
            <w:r>
              <w:t>Java Version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AD781" w14:textId="77777777" w:rsidR="000D216F" w:rsidRDefault="006C51E1">
            <w:pPr>
              <w:widowControl w:val="0"/>
              <w:spacing w:line="240" w:lineRule="auto"/>
              <w:ind w:left="120"/>
            </w:pPr>
            <w:r>
              <w:t xml:space="preserve"> Java 17</w:t>
            </w:r>
          </w:p>
        </w:tc>
      </w:tr>
      <w:tr w:rsidR="000D216F" w14:paraId="374715A3" w14:textId="77777777">
        <w:trPr>
          <w:trHeight w:val="540"/>
        </w:trPr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FE471" w14:textId="77777777" w:rsidR="000D216F" w:rsidRDefault="006C51E1">
            <w:pPr>
              <w:widowControl w:val="0"/>
              <w:spacing w:line="240" w:lineRule="auto"/>
              <w:ind w:left="120"/>
            </w:pPr>
            <w:r>
              <w:t>OS</w:t>
            </w:r>
          </w:p>
          <w:p w14:paraId="4E4BB2FE" w14:textId="77777777" w:rsidR="000D216F" w:rsidRDefault="000D216F">
            <w:pPr>
              <w:widowControl w:val="0"/>
              <w:spacing w:line="240" w:lineRule="auto"/>
              <w:ind w:left="120"/>
            </w:pP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1EA259" w14:textId="77777777" w:rsidR="000D216F" w:rsidRDefault="006C51E1">
            <w:pPr>
              <w:widowControl w:val="0"/>
              <w:spacing w:line="240" w:lineRule="auto"/>
              <w:ind w:left="120"/>
            </w:pPr>
            <w:r>
              <w:t>Windows, MacOS, Ubuntu, any platform with Gradle</w:t>
            </w:r>
          </w:p>
        </w:tc>
      </w:tr>
    </w:tbl>
    <w:p w14:paraId="3D15D7DF" w14:textId="77777777" w:rsidR="000D216F" w:rsidRDefault="000D216F">
      <w:pPr>
        <w:widowControl w:val="0"/>
      </w:pPr>
    </w:p>
    <w:sectPr w:rsidR="000D216F">
      <w:pgSz w:w="11920" w:h="16840"/>
      <w:pgMar w:top="1416" w:right="1130" w:bottom="4010" w:left="1275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E4A21"/>
    <w:multiLevelType w:val="multilevel"/>
    <w:tmpl w:val="3A66D2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1723782"/>
    <w:multiLevelType w:val="multilevel"/>
    <w:tmpl w:val="804ED73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1D31D49"/>
    <w:multiLevelType w:val="multilevel"/>
    <w:tmpl w:val="452ABF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4306094C"/>
    <w:multiLevelType w:val="multilevel"/>
    <w:tmpl w:val="AEC2FB1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635862FD"/>
    <w:multiLevelType w:val="multilevel"/>
    <w:tmpl w:val="905E046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D0E51A3"/>
    <w:multiLevelType w:val="multilevel"/>
    <w:tmpl w:val="62944D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wNDIxMbc0tDQ0NbZQ0lEKTi0uzszPAykwrAUA0N953iwAAAA="/>
  </w:docVars>
  <w:rsids>
    <w:rsidRoot w:val="000D216F"/>
    <w:rsid w:val="000D216F"/>
    <w:rsid w:val="00695E85"/>
    <w:rsid w:val="006C51E1"/>
    <w:rsid w:val="00835829"/>
    <w:rsid w:val="00E50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92A5E"/>
  <w15:docId w15:val="{3D29BAB7-73BD-483F-863E-62E4917CD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8358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7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448</Words>
  <Characters>2558</Characters>
  <Application>Microsoft Office Word</Application>
  <DocSecurity>0</DocSecurity>
  <Lines>21</Lines>
  <Paragraphs>5</Paragraphs>
  <ScaleCrop>false</ScaleCrop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shner Tavadia</dc:creator>
  <cp:lastModifiedBy>Hoshner Tavadia</cp:lastModifiedBy>
  <cp:revision>5</cp:revision>
  <dcterms:created xsi:type="dcterms:W3CDTF">2022-03-07T02:09:00Z</dcterms:created>
  <dcterms:modified xsi:type="dcterms:W3CDTF">2022-03-07T02:10:00Z</dcterms:modified>
</cp:coreProperties>
</file>